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2C4F8" w14:textId="2020B80F" w:rsidR="007F65BE" w:rsidRPr="00AB3829" w:rsidRDefault="00DC0AAE" w:rsidP="00AB3829">
      <w:pPr>
        <w:ind w:left="-900"/>
        <w:rPr>
          <w:rFonts w:ascii="Bahnschrift" w:hAnsi="Bahnschrift"/>
          <w:color w:val="4472C4" w:themeColor="accent1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44BCE1A" wp14:editId="2A636038">
                <wp:simplePos x="0" y="0"/>
                <wp:positionH relativeFrom="column">
                  <wp:posOffset>4562475</wp:posOffset>
                </wp:positionH>
                <wp:positionV relativeFrom="paragraph">
                  <wp:posOffset>0</wp:posOffset>
                </wp:positionV>
                <wp:extent cx="2514600" cy="971550"/>
                <wp:effectExtent l="0" t="0" r="0" b="0"/>
                <wp:wrapNone/>
                <wp:docPr id="38" name="Rectangle: Rounded Corners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97155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2EDB9D" w14:textId="77D61A03" w:rsidR="00DC0AAE" w:rsidRDefault="003A1410" w:rsidP="003A1410">
                            <w:pPr>
                              <w:spacing w:after="0" w:line="240" w:lineRule="auto"/>
                              <w:jc w:val="center"/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3A1410"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  <w:t>www.nextdeployment.org</w:t>
                            </w:r>
                          </w:p>
                          <w:p w14:paraId="4D6B1140" w14:textId="721E2B60" w:rsidR="003A1410" w:rsidRPr="00DC0AAE" w:rsidRDefault="003A1410" w:rsidP="003A1410">
                            <w:pPr>
                              <w:spacing w:after="0" w:line="240" w:lineRule="auto"/>
                              <w:jc w:val="center"/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  <w:t>@nextdeployment</w:t>
                            </w:r>
                          </w:p>
                          <w:p w14:paraId="5934DA3A" w14:textId="7592FB15" w:rsidR="00DC0AAE" w:rsidRDefault="00DC0AAE" w:rsidP="00DC0AAE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D0BD4A3" wp14:editId="29E950C0">
                                  <wp:extent cx="400050" cy="400050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7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0050" cy="4000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</w:t>
                            </w:r>
                            <w:r>
                              <w:rPr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4260F52" wp14:editId="0326A7CA">
                                  <wp:extent cx="399415" cy="399415"/>
                                  <wp:effectExtent l="0" t="0" r="635" b="635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Picture 20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9415" cy="3994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B74B78" wp14:editId="5EC0BCA9">
                                  <wp:extent cx="400050" cy="400050"/>
                                  <wp:effectExtent l="0" t="0" r="0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Picture 40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0050" cy="4000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</w:t>
                            </w:r>
                          </w:p>
                          <w:p w14:paraId="363E1D04" w14:textId="77777777" w:rsidR="00DC0AAE" w:rsidRDefault="00DC0AAE" w:rsidP="00DC0A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4BCE1A" id="Rectangle: Rounded Corners 38" o:spid="_x0000_s1026" style="position:absolute;left:0;text-align:left;margin-left:359.25pt;margin-top:0;width:198pt;height:76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" filled="f" stroked="f" strokeweight="1pt">
                <v:stroke joinstyle="miter"/>
                <v:textbox>
                  <w:txbxContent>
                    <w:p w14:paraId="5E2EDB9D" w14:textId="77D61A03" w:rsidR="00DC0AAE" w:rsidRDefault="003A1410" w:rsidP="003A1410">
                      <w:pPr>
                        <w:spacing w:after="0" w:line="240" w:lineRule="auto"/>
                        <w:jc w:val="center"/>
                        <w:rPr>
                          <w:color w:val="4472C4" w:themeColor="accent1"/>
                          <w:sz w:val="24"/>
                          <w:szCs w:val="24"/>
                        </w:rPr>
                      </w:pPr>
                      <w:r w:rsidRPr="003A1410">
                        <w:rPr>
                          <w:color w:val="4472C4" w:themeColor="accent1"/>
                          <w:sz w:val="24"/>
                          <w:szCs w:val="24"/>
                        </w:rPr>
                        <w:t>www.nextdeployment.org</w:t>
                      </w:r>
                    </w:p>
                    <w:p w14:paraId="4D6B1140" w14:textId="721E2B60" w:rsidR="003A1410" w:rsidRPr="00DC0AAE" w:rsidRDefault="003A1410" w:rsidP="003A1410">
                      <w:pPr>
                        <w:spacing w:after="0" w:line="240" w:lineRule="auto"/>
                        <w:jc w:val="center"/>
                        <w:rPr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color w:val="4472C4" w:themeColor="accent1"/>
                          <w:sz w:val="24"/>
                          <w:szCs w:val="24"/>
                        </w:rPr>
                        <w:t>@nextdeployment</w:t>
                      </w:r>
                    </w:p>
                    <w:p w14:paraId="5934DA3A" w14:textId="7592FB15" w:rsidR="00DC0AAE" w:rsidRDefault="00DC0AAE" w:rsidP="00DC0AAE">
                      <w:pPr>
                        <w:jc w:val="center"/>
                      </w:pPr>
                      <w:r>
                        <w:rPr>
                          <w:b/>
                          <w:bCs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D0BD4A3" wp14:editId="29E950C0">
                            <wp:extent cx="400050" cy="400050"/>
                            <wp:effectExtent l="0" t="0" r="0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ture 17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0050" cy="4000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</w:t>
                      </w:r>
                      <w:r>
                        <w:rPr>
                          <w:b/>
                          <w:bCs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4260F52" wp14:editId="0326A7CA">
                            <wp:extent cx="399415" cy="399415"/>
                            <wp:effectExtent l="0" t="0" r="635" b="635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Picture 20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9415" cy="3994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2B74B78" wp14:editId="5EC0BCA9">
                            <wp:extent cx="400050" cy="400050"/>
                            <wp:effectExtent l="0" t="0" r="0" b="0"/>
                            <wp:docPr id="40" name="Picture 4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Picture 40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0050" cy="4000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</w:t>
                      </w:r>
                    </w:p>
                    <w:p w14:paraId="363E1D04" w14:textId="77777777" w:rsidR="00DC0AAE" w:rsidRDefault="00DC0AAE" w:rsidP="00DC0AA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AB3829">
        <w:rPr>
          <w:rFonts w:ascii="Bahnschrift" w:hAnsi="Bahnschrift"/>
          <w:noProof/>
          <w:color w:val="4472C4" w:themeColor="accent1"/>
          <w:sz w:val="56"/>
          <w:szCs w:val="56"/>
        </w:rPr>
        <w:drawing>
          <wp:inline distT="0" distB="0" distL="0" distR="0" wp14:anchorId="57BC31FF" wp14:editId="6B672B55">
            <wp:extent cx="1647825" cy="877322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805" cy="889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5BE">
        <w:rPr>
          <w:rFonts w:ascii="Bahnschrift" w:hAnsi="Bahnschrift"/>
          <w:color w:val="4472C4" w:themeColor="accent1"/>
          <w:sz w:val="56"/>
          <w:szCs w:val="56"/>
        </w:rPr>
        <w:t xml:space="preserve">       </w:t>
      </w:r>
      <w:r w:rsidR="003A1410">
        <w:rPr>
          <w:rFonts w:ascii="Bahnschrift" w:hAnsi="Bahnschrift"/>
          <w:color w:val="4472C4" w:themeColor="accent1"/>
          <w:sz w:val="56"/>
          <w:szCs w:val="56"/>
        </w:rPr>
        <w:t xml:space="preserve"> </w:t>
      </w:r>
      <w:r w:rsidR="007F65BE" w:rsidRPr="007F65BE">
        <w:rPr>
          <w:rFonts w:ascii="Bahnschrift" w:hAnsi="Bahnschrift"/>
          <w:color w:val="4472C4" w:themeColor="accent1"/>
          <w:sz w:val="56"/>
          <w:szCs w:val="56"/>
        </w:rPr>
        <w:t>Next Deployme</w:t>
      </w:r>
      <w:r w:rsidR="007F65BE">
        <w:rPr>
          <w:rFonts w:ascii="Bahnschrift" w:hAnsi="Bahnschrift"/>
          <w:color w:val="4472C4" w:themeColor="accent1"/>
          <w:sz w:val="56"/>
          <w:szCs w:val="56"/>
        </w:rPr>
        <w:t xml:space="preserve">nt       </w:t>
      </w:r>
    </w:p>
    <w:p w14:paraId="51A70DE4" w14:textId="5AE9E698" w:rsidR="006C0294" w:rsidRDefault="006C0294" w:rsidP="007F65BE">
      <w:pPr>
        <w:ind w:left="-9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408686" wp14:editId="68FD3C9B">
                <wp:simplePos x="0" y="0"/>
                <wp:positionH relativeFrom="column">
                  <wp:posOffset>-1009650</wp:posOffset>
                </wp:positionH>
                <wp:positionV relativeFrom="paragraph">
                  <wp:posOffset>140335</wp:posOffset>
                </wp:positionV>
                <wp:extent cx="2457450" cy="352425"/>
                <wp:effectExtent l="0" t="0" r="19050" b="285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0" cy="352425"/>
                        </a:xfrm>
                        <a:prstGeom prst="roundRect">
                          <a:avLst/>
                        </a:prstGeom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C3A8AE" w14:textId="6E9081B7" w:rsidR="00073428" w:rsidRPr="00F80E8E" w:rsidRDefault="00073428" w:rsidP="00F80E8E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F80E8E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CAPABILITY STATEMENT</w:t>
                            </w:r>
                          </w:p>
                          <w:p w14:paraId="02784D00" w14:textId="77777777" w:rsidR="00073428" w:rsidRDefault="00073428" w:rsidP="00F80E8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408686" id="Rectangle: Rounded Corners 4" o:spid="_x0000_s1027" style="position:absolute;left:0;text-align:left;margin-left:-79.5pt;margin-top:11.05pt;width:193.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" fillcolor="#4472c4 [3204]" strokecolor="#00b0f0" strokeweight="1pt">
                <v:stroke joinstyle="miter"/>
                <v:textbox>
                  <w:txbxContent>
                    <w:p w14:paraId="06C3A8AE" w14:textId="6E9081B7" w:rsidR="00073428" w:rsidRPr="00F80E8E" w:rsidRDefault="00073428" w:rsidP="00F80E8E">
                      <w:pP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F80E8E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CAPABILITY STATEMENT</w:t>
                      </w:r>
                    </w:p>
                    <w:p w14:paraId="02784D00" w14:textId="77777777" w:rsidR="00073428" w:rsidRDefault="00073428" w:rsidP="00F80E8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"/>
        <w:tblW w:w="0" w:type="auto"/>
        <w:tblInd w:w="-1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5856"/>
        <w:gridCol w:w="5697"/>
      </w:tblGrid>
      <w:tr w:rsidR="00F80E8E" w14:paraId="6526E428" w14:textId="77777777" w:rsidTr="00B71D54">
        <w:trPr>
          <w:gridBefore w:val="1"/>
          <w:wBefore w:w="237" w:type="dxa"/>
          <w:trHeight w:val="4607"/>
        </w:trPr>
        <w:tc>
          <w:tcPr>
            <w:tcW w:w="5856" w:type="dxa"/>
          </w:tcPr>
          <w:p w14:paraId="0124F67A" w14:textId="4BF7036D" w:rsidR="00F80E8E" w:rsidRDefault="00527F0C" w:rsidP="007F65B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213797F9" wp14:editId="079816D9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226060</wp:posOffset>
                      </wp:positionV>
                      <wp:extent cx="3400425" cy="2419350"/>
                      <wp:effectExtent l="0" t="0" r="9525" b="0"/>
                      <wp:wrapSquare wrapText="bothSides"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00425" cy="2419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46A326" w14:textId="18FDCCC8" w:rsidR="00073428" w:rsidRDefault="00073428" w:rsidP="00073428">
                                  <w:p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Next Deployment specializes in </w:t>
                                  </w:r>
                                  <w:r w:rsidR="007F49B8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providing </w:t>
                                  </w:r>
                                  <w:r w:rsidR="007F49B8" w:rsidRPr="007F49B8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career development service</w:t>
                                  </w:r>
                                  <w:r w:rsidR="007F49B8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s</w:t>
                                  </w:r>
                                  <w:r w:rsidR="007F49B8" w:rsidRPr="007F49B8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 that </w:t>
                                  </w:r>
                                  <w:r w:rsidR="007F49B8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support jobseekers from all industries and management levels </w:t>
                                  </w:r>
                                  <w:r w:rsidR="007F49B8" w:rsidRPr="007F49B8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reach their career goals by assisting them in understanding their value and achieving greatness through effort, organization, and creation of a working career plan.</w:t>
                                  </w:r>
                                </w:p>
                                <w:p w14:paraId="2711C73B" w14:textId="666C98AE" w:rsidR="007F49B8" w:rsidRPr="00DC0AAE" w:rsidRDefault="007F49B8" w:rsidP="00073428">
                                  <w:pPr>
                                    <w:rPr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DC0AAE">
                                    <w:rPr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Our consultants have decades of private sector and public sector </w:t>
                                  </w:r>
                                  <w:r w:rsidRPr="00DC0AA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leadership</w:t>
                                  </w:r>
                                  <w:r w:rsidRPr="00DC0AAE">
                                    <w:rPr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 and </w:t>
                                  </w:r>
                                  <w:r w:rsidRPr="00DC0AA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human resources</w:t>
                                  </w:r>
                                  <w:r w:rsidRPr="00DC0AAE">
                                    <w:rPr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 experience</w:t>
                                  </w:r>
                                  <w:r w:rsidR="00DC0AAE">
                                    <w:rPr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, and works closely with our clients to personalize their </w:t>
                                  </w:r>
                                  <w:r w:rsidR="00DC0AAE" w:rsidRPr="00DC0AA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Professional Brand.</w:t>
                                  </w:r>
                                  <w:r w:rsidR="00DC0AAE">
                                    <w:rPr>
                                      <w:sz w:val="24"/>
                                      <w:szCs w:val="24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 </w:t>
                                  </w:r>
                                </w:p>
                                <w:p w14:paraId="009ED601" w14:textId="7D02F344" w:rsidR="00073428" w:rsidRPr="00073428" w:rsidRDefault="00073428" w:rsidP="00073428">
                                  <w:pPr>
                                    <w:pStyle w:val="ListParagraph"/>
                                    <w:rPr>
                                      <w:sz w:val="18"/>
                                      <w:szCs w:val="18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13797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8" type="#_x0000_t202" style="position:absolute;left:0;text-align:left;margin-left:-5.3pt;margin-top:17.8pt;width:267.75pt;height:190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" stroked="f">
                      <v:textbox>
                        <w:txbxContent>
                          <w:p w14:paraId="7246A326" w14:textId="18FDCCC8" w:rsidR="00073428" w:rsidRDefault="00073428" w:rsidP="00073428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Next Deployment specializes in </w:t>
                            </w:r>
                            <w:r w:rsidR="007F49B8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providing </w:t>
                            </w:r>
                            <w:r w:rsidR="007F49B8" w:rsidRPr="007F49B8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areer</w:t>
                            </w:r>
                            <w:r w:rsidR="007F49B8" w:rsidRPr="007F49B8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development service</w:t>
                            </w:r>
                            <w:r w:rsidR="007F49B8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</w:t>
                            </w:r>
                            <w:r w:rsidR="007F49B8" w:rsidRPr="007F49B8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that </w:t>
                            </w:r>
                            <w:r w:rsidR="007F49B8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support jobseekers from all industries and management levels </w:t>
                            </w:r>
                            <w:r w:rsidR="007F49B8" w:rsidRPr="007F49B8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each their career goals by assisting them in understanding their value and achieving greatness through effort, organization, and creation of a working career plan.</w:t>
                            </w:r>
                          </w:p>
                          <w:p w14:paraId="2711C73B" w14:textId="666C98AE" w:rsidR="007F49B8" w:rsidRPr="00DC0AAE" w:rsidRDefault="007F49B8" w:rsidP="00073428">
                            <w:pPr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C0AAE"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Our consultants have decades of private sector and public sector </w:t>
                            </w:r>
                            <w:r w:rsidRPr="00DC0AAE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leadership</w:t>
                            </w:r>
                            <w:r w:rsidRPr="00DC0AAE"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and </w:t>
                            </w:r>
                            <w:r w:rsidRPr="00DC0AAE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uman resources</w:t>
                            </w:r>
                            <w:r w:rsidRPr="00DC0AAE"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experience</w:t>
                            </w:r>
                            <w:r w:rsidR="00DC0AAE"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, and works closely with our clients to personalize their </w:t>
                            </w:r>
                            <w:r w:rsidR="00DC0AAE" w:rsidRPr="00DC0AAE">
                              <w:rPr>
                                <w:b/>
                                <w:bCs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Brand.</w:t>
                            </w:r>
                            <w:r w:rsidR="00DC0AAE"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  <w:p w14:paraId="009ED601" w14:textId="7D02F344" w:rsidR="00073428" w:rsidRPr="00073428" w:rsidRDefault="00073428" w:rsidP="00073428">
                            <w:pPr>
                              <w:pStyle w:val="ListParagraph"/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F80E8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8ED9B28" wp14:editId="7B998E2C">
                      <wp:simplePos x="0" y="0"/>
                      <wp:positionH relativeFrom="column">
                        <wp:posOffset>-509905</wp:posOffset>
                      </wp:positionH>
                      <wp:positionV relativeFrom="paragraph">
                        <wp:posOffset>2734310</wp:posOffset>
                      </wp:positionV>
                      <wp:extent cx="2457450" cy="361950"/>
                      <wp:effectExtent l="0" t="0" r="19050" b="19050"/>
                      <wp:wrapNone/>
                      <wp:docPr id="5" name="Rectangle: Rounded Corners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57450" cy="36195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8A4D4D0" w14:textId="1BE234DB" w:rsidR="00073428" w:rsidRPr="00F80E8E" w:rsidRDefault="00073428" w:rsidP="00F80E8E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</w:t>
                                  </w:r>
                                  <w:r w:rsidRPr="00F80E8E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DIFFERENTIATOR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ED9B28" id="Rectangle: Rounded Corners 5" o:spid="_x0000_s1029" style="position:absolute;left:0;text-align:left;margin-left:-40.15pt;margin-top:215.3pt;width:193.5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" fillcolor="#4472c4 [3204]" strokecolor="#00b0f0" strokeweight="1pt">
                      <v:stroke joinstyle="miter"/>
                      <v:textbox>
                        <w:txbxContent>
                          <w:p w14:paraId="28A4D4D0" w14:textId="1BE234DB" w:rsidR="00073428" w:rsidRPr="00F80E8E" w:rsidRDefault="00073428" w:rsidP="00F80E8E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F80E8E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IFFERENTIATORS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5697" w:type="dxa"/>
          </w:tcPr>
          <w:p w14:paraId="452CDCFE" w14:textId="5940DEDC" w:rsidR="00F80E8E" w:rsidRDefault="00AC2703" w:rsidP="007F65B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A08A207" wp14:editId="09539157">
                      <wp:simplePos x="0" y="0"/>
                      <wp:positionH relativeFrom="column">
                        <wp:posOffset>491491</wp:posOffset>
                      </wp:positionH>
                      <wp:positionV relativeFrom="paragraph">
                        <wp:posOffset>-94615</wp:posOffset>
                      </wp:positionV>
                      <wp:extent cx="3390900" cy="323850"/>
                      <wp:effectExtent l="0" t="0" r="19050" b="19050"/>
                      <wp:wrapNone/>
                      <wp:docPr id="9" name="Rectangle: Rounded Corners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0900" cy="3238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00B0F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C0CB12D" w14:textId="2F8B756A" w:rsidR="00073428" w:rsidRPr="00F80E8E" w:rsidRDefault="007F49B8" w:rsidP="007F49B8">
                                  <w:pPr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          </w:t>
                                  </w:r>
                                  <w:r w:rsidR="00073428" w:rsidRPr="00F80E8E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KEY SERVIC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08A207" id="Rectangle: Rounded Corners 9" o:spid="_x0000_s1030" style="position:absolute;left:0;text-align:left;margin-left:38.7pt;margin-top:-7.45pt;width:267pt;height:2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" fillcolor="#00b0f0" strokecolor="#1f3763 [1604]" strokeweight="1pt">
                      <v:stroke joinstyle="miter"/>
                      <v:textbox>
                        <w:txbxContent>
                          <w:p w14:paraId="1C0CB12D" w14:textId="2F8B756A" w:rsidR="00073428" w:rsidRPr="00F80E8E" w:rsidRDefault="007F49B8" w:rsidP="007F49B8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          </w:t>
                            </w:r>
                            <w:r w:rsidR="00073428" w:rsidRPr="00F80E8E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KEY SERVICES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7F49B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1765BBA0" wp14:editId="18D45FCC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311785</wp:posOffset>
                      </wp:positionV>
                      <wp:extent cx="3333750" cy="241935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33750" cy="2419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B644" w14:textId="131F1B26" w:rsidR="00073428" w:rsidRPr="00527F0C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27F0C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areer Coaching</w:t>
                                  </w:r>
                                </w:p>
                                <w:p w14:paraId="2B612D63" w14:textId="73BDFF67" w:rsidR="00073428" w:rsidRPr="00527F0C" w:rsidRDefault="00073428" w:rsidP="00DC0AAE">
                                  <w:pPr>
                                    <w:pStyle w:val="ListParagraph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27F0C">
                                    <w:rPr>
                                      <w:sz w:val="18"/>
                                      <w:szCs w:val="18"/>
                                    </w:rPr>
                                    <w:t xml:space="preserve">Personality Assessments, 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Career Paths and Personalized Plans</w:t>
                                  </w:r>
                                </w:p>
                                <w:p w14:paraId="4B5D1561" w14:textId="2C24540D" w:rsidR="00073428" w:rsidRPr="00527F0C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27F0C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Resume Revisions</w:t>
                                  </w:r>
                                </w:p>
                                <w:p w14:paraId="08B93E6F" w14:textId="35C918D0" w:rsidR="00073428" w:rsidRPr="00527F0C" w:rsidRDefault="00073428" w:rsidP="00DC0AAE">
                                  <w:pPr>
                                    <w:pStyle w:val="ListParagraph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27F0C">
                                    <w:rPr>
                                      <w:sz w:val="20"/>
                                      <w:szCs w:val="20"/>
                                    </w:rPr>
                                    <w:t>Public-Sector and Private-Sector Resumes</w:t>
                                  </w:r>
                                </w:p>
                                <w:p w14:paraId="2007F2FE" w14:textId="2BB39E86" w:rsidR="00073428" w:rsidRPr="00527F0C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27F0C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LinkedIn Optimization</w:t>
                                  </w:r>
                                </w:p>
                                <w:p w14:paraId="24D533B4" w14:textId="40F96B3A" w:rsidR="00073428" w:rsidRPr="00527F0C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27F0C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over Letters</w:t>
                                  </w:r>
                                </w:p>
                                <w:p w14:paraId="3B93700E" w14:textId="7FCD8E77" w:rsidR="00073428" w:rsidRPr="00527F0C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27F0C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Mock Interviews</w:t>
                                  </w:r>
                                </w:p>
                                <w:p w14:paraId="0BDF6212" w14:textId="64A0F938" w:rsidR="00073428" w:rsidRPr="00527F0C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27F0C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rofessional Headshots</w:t>
                                  </w:r>
                                </w:p>
                                <w:p w14:paraId="0E85D833" w14:textId="7EC9C6FD" w:rsidR="00073428" w:rsidRPr="00527F0C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27F0C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Transition Workshops</w:t>
                                  </w:r>
                                </w:p>
                                <w:p w14:paraId="1DE3D98A" w14:textId="63CC80CD" w:rsidR="00073428" w:rsidRPr="00527F0C" w:rsidRDefault="00073428" w:rsidP="00DC0AAE">
                                  <w:pPr>
                                    <w:pStyle w:val="ListParagraph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27F0C">
                                    <w:rPr>
                                      <w:sz w:val="20"/>
                                      <w:szCs w:val="20"/>
                                    </w:rPr>
                                    <w:t xml:space="preserve">Professional Branding, 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Interview Preparation, Staying Motivated, Resume 101, and mo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65BBA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1" type="#_x0000_t202" style="position:absolute;left:0;text-align:left;margin-left:17.85pt;margin-top:24.55pt;width:262.5pt;height:190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" stroked="f">
                      <v:textbox>
                        <w:txbxContent>
                          <w:p w14:paraId="581CB644" w14:textId="131F1B26" w:rsidR="00073428" w:rsidRPr="00527F0C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27F0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areer Coaching</w:t>
                            </w:r>
                          </w:p>
                          <w:p w14:paraId="2B612D63" w14:textId="73BDFF67" w:rsidR="00073428" w:rsidRPr="00527F0C" w:rsidRDefault="00073428" w:rsidP="00DC0AAE">
                            <w:pPr>
                              <w:pStyle w:val="ListParagraph"/>
                              <w:rPr>
                                <w:sz w:val="18"/>
                                <w:szCs w:val="18"/>
                              </w:rPr>
                            </w:pPr>
                            <w:r w:rsidRPr="00527F0C">
                              <w:rPr>
                                <w:sz w:val="18"/>
                                <w:szCs w:val="18"/>
                              </w:rPr>
                              <w:t xml:space="preserve">Personality Assessments,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Career Paths and Personalized Plans</w:t>
                            </w:r>
                          </w:p>
                          <w:p w14:paraId="4B5D1561" w14:textId="2C24540D" w:rsidR="00073428" w:rsidRPr="00527F0C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27F0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sume Revisions</w:t>
                            </w:r>
                          </w:p>
                          <w:p w14:paraId="08B93E6F" w14:textId="35C918D0" w:rsidR="00073428" w:rsidRPr="00527F0C" w:rsidRDefault="00073428" w:rsidP="00DC0AAE">
                            <w:pPr>
                              <w:pStyle w:val="ListParagraph"/>
                              <w:rPr>
                                <w:sz w:val="20"/>
                                <w:szCs w:val="20"/>
                              </w:rPr>
                            </w:pPr>
                            <w:r w:rsidRPr="00527F0C">
                              <w:rPr>
                                <w:sz w:val="20"/>
                                <w:szCs w:val="20"/>
                              </w:rPr>
                              <w:t>Public-Sector and Private-Sector Resumes</w:t>
                            </w:r>
                          </w:p>
                          <w:p w14:paraId="2007F2FE" w14:textId="2BB39E86" w:rsidR="00073428" w:rsidRPr="00527F0C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27F0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LinkedIn Optimization</w:t>
                            </w:r>
                          </w:p>
                          <w:p w14:paraId="24D533B4" w14:textId="40F96B3A" w:rsidR="00073428" w:rsidRPr="00527F0C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27F0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over Letters</w:t>
                            </w:r>
                          </w:p>
                          <w:p w14:paraId="3B93700E" w14:textId="7FCD8E77" w:rsidR="00073428" w:rsidRPr="00527F0C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27F0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ock Interviews</w:t>
                            </w:r>
                          </w:p>
                          <w:p w14:paraId="0BDF6212" w14:textId="64A0F938" w:rsidR="00073428" w:rsidRPr="00527F0C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27F0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rofessional Headshots</w:t>
                            </w:r>
                          </w:p>
                          <w:p w14:paraId="0E85D833" w14:textId="7EC9C6FD" w:rsidR="00073428" w:rsidRPr="00527F0C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27F0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Transition Workshops</w:t>
                            </w:r>
                          </w:p>
                          <w:p w14:paraId="1DE3D98A" w14:textId="63CC80CD" w:rsidR="00073428" w:rsidRPr="00527F0C" w:rsidRDefault="00073428" w:rsidP="00DC0AAE">
                            <w:pPr>
                              <w:pStyle w:val="ListParagraph"/>
                              <w:rPr>
                                <w:sz w:val="20"/>
                                <w:szCs w:val="20"/>
                              </w:rPr>
                            </w:pPr>
                            <w:r w:rsidRPr="00527F0C">
                              <w:rPr>
                                <w:sz w:val="20"/>
                                <w:szCs w:val="20"/>
                              </w:rPr>
                              <w:t xml:space="preserve">Professional Branding,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Interview Preparation, Staying Motivated, Resume 101, and mor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F49B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DECBF03" wp14:editId="0AA078C3">
                      <wp:simplePos x="0" y="0"/>
                      <wp:positionH relativeFrom="column">
                        <wp:posOffset>560071</wp:posOffset>
                      </wp:positionH>
                      <wp:positionV relativeFrom="paragraph">
                        <wp:posOffset>2759710</wp:posOffset>
                      </wp:positionV>
                      <wp:extent cx="3467100" cy="361950"/>
                      <wp:effectExtent l="0" t="0" r="19050" b="19050"/>
                      <wp:wrapNone/>
                      <wp:docPr id="11" name="Rectangle: Rounded Corners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67100" cy="3619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00B0F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89F080C" w14:textId="760D2EF3" w:rsidR="00073428" w:rsidRPr="00F80E8E" w:rsidRDefault="00073428" w:rsidP="003A1410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Pr="00F80E8E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PAST PERFORMANCE</w:t>
                                  </w:r>
                                  <w:r w:rsidR="003A1410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&amp; PARTNER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DECBF03" id="Rectangle: Rounded Corners 11" o:spid="_x0000_s1032" style="position:absolute;left:0;text-align:left;margin-left:44.1pt;margin-top:217.3pt;width:273pt;height:28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" fillcolor="#00b0f0" strokecolor="#1f3763 [1604]" strokeweight="1pt">
                      <v:stroke joinstyle="miter"/>
                      <v:textbox>
                        <w:txbxContent>
                          <w:p w14:paraId="089F080C" w14:textId="760D2EF3" w:rsidR="00073428" w:rsidRPr="00F80E8E" w:rsidRDefault="00073428" w:rsidP="003A141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F80E8E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PAST PERFORMANCE</w:t>
                            </w:r>
                            <w:r w:rsidR="003A1410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&amp; PARTNERS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F80E8E" w14:paraId="3771E23D" w14:textId="77777777" w:rsidTr="00B71D54">
        <w:trPr>
          <w:gridBefore w:val="1"/>
          <w:wBefore w:w="237" w:type="dxa"/>
          <w:trHeight w:val="4490"/>
        </w:trPr>
        <w:tc>
          <w:tcPr>
            <w:tcW w:w="5856" w:type="dxa"/>
          </w:tcPr>
          <w:p w14:paraId="0B5818C2" w14:textId="5E4B3E0B" w:rsidR="00F80E8E" w:rsidRDefault="00B71D54" w:rsidP="007F65B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1F94417" wp14:editId="2047743A">
                      <wp:simplePos x="0" y="0"/>
                      <wp:positionH relativeFrom="column">
                        <wp:posOffset>-481965</wp:posOffset>
                      </wp:positionH>
                      <wp:positionV relativeFrom="paragraph">
                        <wp:posOffset>2738755</wp:posOffset>
                      </wp:positionV>
                      <wp:extent cx="2543175" cy="390525"/>
                      <wp:effectExtent l="0" t="0" r="28575" b="28575"/>
                      <wp:wrapNone/>
                      <wp:docPr id="6" name="Rectangle: Rounded Corners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3175" cy="390525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0ADA68F" w14:textId="715BF3D4" w:rsidR="00073428" w:rsidRPr="00F80E8E" w:rsidRDefault="00073428" w:rsidP="00F80E8E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Pr="00F80E8E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CONTACT INFORMATION</w:t>
                                  </w:r>
                                  <w:r w:rsidR="003A1410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1F94417" id="Rectangle: Rounded Corners 6" o:spid="_x0000_s1033" style="position:absolute;left:0;text-align:left;margin-left:-37.95pt;margin-top:215.65pt;width:200.25pt;height:30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" fillcolor="#4472c4 [3204]" strokecolor="#00b0f0" strokeweight="1pt">
                      <v:stroke joinstyle="miter"/>
                      <v:textbox>
                        <w:txbxContent>
                          <w:p w14:paraId="30ADA68F" w14:textId="715BF3D4" w:rsidR="00073428" w:rsidRPr="00F80E8E" w:rsidRDefault="00073428" w:rsidP="00F80E8E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F80E8E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CONTACT INFORMATION</w:t>
                            </w:r>
                            <w:r w:rsidR="003A1410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527F0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6912" behindDoc="0" locked="0" layoutInCell="1" allowOverlap="1" wp14:anchorId="7CA34AF8" wp14:editId="32DDD193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234315</wp:posOffset>
                      </wp:positionV>
                      <wp:extent cx="3495675" cy="2133600"/>
                      <wp:effectExtent l="0" t="0" r="9525" b="0"/>
                      <wp:wrapSquare wrapText="bothSides"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95675" cy="2133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370C6C" w14:textId="11251F73" w:rsidR="00073428" w:rsidRPr="00637B07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60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637B0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Next Deployment are subject matter experts in career transition services and backgrounds in Human Resources, Recruiting, and military affiliations. </w:t>
                                  </w:r>
                                </w:p>
                                <w:p w14:paraId="651784A4" w14:textId="22C8D580" w:rsidR="00073428" w:rsidRDefault="00C2106A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="00073428" w:rsidRPr="00637B07">
                                    <w:rPr>
                                      <w:sz w:val="24"/>
                                      <w:szCs w:val="24"/>
                                    </w:rPr>
                                    <w:t>Free Resume Updates</w:t>
                                  </w:r>
                                </w:p>
                                <w:p w14:paraId="0DB34407" w14:textId="7E5DD864" w:rsidR="00C2106A" w:rsidRPr="00637B07" w:rsidRDefault="00AC2703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Receive specialized training based on your assessment results</w:t>
                                  </w:r>
                                </w:p>
                                <w:p w14:paraId="3E8EAEE1" w14:textId="3AF6A29B" w:rsidR="00073428" w:rsidRPr="00637B07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637B07">
                                    <w:rPr>
                                      <w:sz w:val="24"/>
                                      <w:szCs w:val="24"/>
                                    </w:rPr>
                                    <w:t>Practice with a Mock Interview</w:t>
                                  </w:r>
                                </w:p>
                                <w:p w14:paraId="29DCB847" w14:textId="77777777" w:rsidR="00073428" w:rsidRPr="00637B07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637B07">
                                    <w:rPr>
                                      <w:sz w:val="24"/>
                                      <w:szCs w:val="24"/>
                                    </w:rPr>
                                    <w:t xml:space="preserve">Services catered to </w:t>
                                  </w:r>
                                  <w:r w:rsidRPr="00637B0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LL</w:t>
                                  </w:r>
                                  <w:r w:rsidRPr="00637B07">
                                    <w:rPr>
                                      <w:sz w:val="24"/>
                                      <w:szCs w:val="24"/>
                                    </w:rPr>
                                    <w:t xml:space="preserve"> industries (including military), skill sets, and level of experiences</w:t>
                                  </w:r>
                                </w:p>
                                <w:p w14:paraId="066652CD" w14:textId="77777777" w:rsidR="00073428" w:rsidRPr="00637B07" w:rsidRDefault="00073428" w:rsidP="00DC0AAE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637B07">
                                    <w:rPr>
                                      <w:sz w:val="24"/>
                                      <w:szCs w:val="24"/>
                                    </w:rPr>
                                    <w:t>Powerful ATS-Compliant Resumes</w:t>
                                  </w:r>
                                </w:p>
                                <w:p w14:paraId="5834486E" w14:textId="2BFB6E77" w:rsidR="00073428" w:rsidRPr="00637B07" w:rsidRDefault="00073428" w:rsidP="00637B07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637B07">
                                    <w:rPr>
                                      <w:sz w:val="24"/>
                                      <w:szCs w:val="24"/>
                                    </w:rPr>
                                    <w:t>Eye-catching Cover Letters and LinkedIn profile updat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A34AF8" id="_x0000_s1034" type="#_x0000_t202" style="position:absolute;left:0;text-align:left;margin-left:-5.4pt;margin-top:18.45pt;width:275.25pt;height:168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" stroked="f">
                      <v:textbox>
                        <w:txbxContent>
                          <w:p w14:paraId="74370C6C" w14:textId="11251F73" w:rsidR="00073428" w:rsidRPr="00637B07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6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37B0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ext Deployment are subject matter experts in career transition services and backgrounds in Human Resources, Recruiting, and military affiliations. </w:t>
                            </w:r>
                          </w:p>
                          <w:p w14:paraId="651784A4" w14:textId="22C8D580" w:rsidR="00073428" w:rsidRDefault="00C2106A" w:rsidP="00DC0AA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="00073428" w:rsidRPr="00637B07">
                              <w:rPr>
                                <w:sz w:val="24"/>
                                <w:szCs w:val="24"/>
                              </w:rPr>
                              <w:t>Free Resume Updates</w:t>
                            </w:r>
                          </w:p>
                          <w:p w14:paraId="0DB34407" w14:textId="7E5DD864" w:rsidR="00C2106A" w:rsidRPr="00637B07" w:rsidRDefault="00AC2703" w:rsidP="00DC0AA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Receive specialized training based on your assessment results</w:t>
                            </w:r>
                          </w:p>
                          <w:p w14:paraId="3E8EAEE1" w14:textId="3AF6A29B" w:rsidR="00073428" w:rsidRPr="00637B07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637B07">
                              <w:rPr>
                                <w:sz w:val="24"/>
                                <w:szCs w:val="24"/>
                              </w:rPr>
                              <w:t>Practice with a Mock Interview</w:t>
                            </w:r>
                          </w:p>
                          <w:p w14:paraId="29DCB847" w14:textId="77777777" w:rsidR="00073428" w:rsidRPr="00637B07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637B07">
                              <w:rPr>
                                <w:sz w:val="24"/>
                                <w:szCs w:val="24"/>
                              </w:rPr>
                              <w:t xml:space="preserve">Services catered to </w:t>
                            </w:r>
                            <w:r w:rsidRPr="00637B0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LL</w:t>
                            </w:r>
                            <w:r w:rsidRPr="00637B07">
                              <w:rPr>
                                <w:sz w:val="24"/>
                                <w:szCs w:val="24"/>
                              </w:rPr>
                              <w:t xml:space="preserve"> industries (including military), skill sets, and level of experiences</w:t>
                            </w:r>
                          </w:p>
                          <w:p w14:paraId="066652CD" w14:textId="77777777" w:rsidR="00073428" w:rsidRPr="00637B07" w:rsidRDefault="00073428" w:rsidP="00DC0AA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637B07">
                              <w:rPr>
                                <w:sz w:val="24"/>
                                <w:szCs w:val="24"/>
                              </w:rPr>
                              <w:t>Powerful ATS-Compliant Resumes</w:t>
                            </w:r>
                          </w:p>
                          <w:p w14:paraId="5834486E" w14:textId="2BFB6E77" w:rsidR="00073428" w:rsidRPr="00637B07" w:rsidRDefault="00073428" w:rsidP="00637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637B07">
                              <w:rPr>
                                <w:sz w:val="24"/>
                                <w:szCs w:val="24"/>
                              </w:rPr>
                              <w:t>Eye-catching Cover Letters and LinkedIn profile update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697" w:type="dxa"/>
          </w:tcPr>
          <w:p w14:paraId="1FBA571D" w14:textId="77777777" w:rsidR="00B71D54" w:rsidRDefault="00B71D54" w:rsidP="00B71D54">
            <w:pPr>
              <w:jc w:val="center"/>
            </w:pPr>
          </w:p>
          <w:p w14:paraId="5DB80271" w14:textId="77777777" w:rsidR="00B71D54" w:rsidRDefault="00B71D54" w:rsidP="00B71D54">
            <w:pPr>
              <w:jc w:val="center"/>
            </w:pPr>
          </w:p>
          <w:p w14:paraId="073C82C8" w14:textId="76D8FCF2" w:rsidR="00F80E8E" w:rsidRDefault="003A1410" w:rsidP="003A1410">
            <w:pPr>
              <w:ind w:left="465"/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500FAA16" wp14:editId="079E7B74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424180</wp:posOffset>
                      </wp:positionV>
                      <wp:extent cx="3406775" cy="1971675"/>
                      <wp:effectExtent l="0" t="0" r="0" b="0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06775" cy="1971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229BB98" w14:textId="2201742F" w:rsidR="003A1410" w:rsidRDefault="003A1410" w:rsidP="003A1410">
                                  <w:pPr>
                                    <w:jc w:val="center"/>
                                  </w:pPr>
                                  <w:r w:rsidRPr="003A1410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EFE69FC" wp14:editId="62F437BD">
                                        <wp:extent cx="1034250" cy="1104879"/>
                                        <wp:effectExtent l="0" t="0" r="0" b="635"/>
                                        <wp:docPr id="43" name="Picture 4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57262" cy="112946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3A1410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A1A92E2" wp14:editId="4DC28F6E">
                                        <wp:extent cx="1285875" cy="1105048"/>
                                        <wp:effectExtent l="0" t="0" r="0" b="0"/>
                                        <wp:docPr id="41" name="Picture 4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4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331802" cy="114451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33DD1B3" wp14:editId="12A03CD6">
                                        <wp:extent cx="1325051" cy="800100"/>
                                        <wp:effectExtent l="0" t="0" r="8890" b="0"/>
                                        <wp:docPr id="44" name="Picture 4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359330" cy="82079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CD2F5A8" wp14:editId="1593307F">
                                        <wp:extent cx="1856509" cy="638175"/>
                                        <wp:effectExtent l="0" t="0" r="0" b="635"/>
                                        <wp:docPr id="45" name="Picture 4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6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856509" cy="6381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500FAA16" id="Rectangle 42" o:spid="_x0000_s1035" style="position:absolute;left:0;text-align:left;margin-left:11.85pt;margin-top:33.4pt;width:268.25pt;height:155.2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" filled="f" stroked="f" strokeweight="1pt">
                      <v:textbox>
                        <w:txbxContent>
                          <w:p w14:paraId="7229BB98" w14:textId="2201742F" w:rsidR="003A1410" w:rsidRDefault="003A1410" w:rsidP="003A1410">
                            <w:pPr>
                              <w:jc w:val="center"/>
                            </w:pPr>
                            <w:r w:rsidRPr="003A1410">
                              <w:rPr>
                                <w:noProof/>
                              </w:rPr>
                              <w:drawing>
                                <wp:inline distT="0" distB="0" distL="0" distR="0" wp14:anchorId="6EFE69FC" wp14:editId="62F437BD">
                                  <wp:extent cx="1034250" cy="1104879"/>
                                  <wp:effectExtent l="0" t="0" r="0" b="635"/>
                                  <wp:docPr id="43" name="Picture 4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57262" cy="112946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A1410">
                              <w:rPr>
                                <w:noProof/>
                              </w:rPr>
                              <w:drawing>
                                <wp:inline distT="0" distB="0" distL="0" distR="0" wp14:anchorId="1A1A92E2" wp14:editId="4DC28F6E">
                                  <wp:extent cx="1285875" cy="1105048"/>
                                  <wp:effectExtent l="0" t="0" r="0" b="0"/>
                                  <wp:docPr id="41" name="Picture 4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1802" cy="114451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3DD1B3" wp14:editId="12A03CD6">
                                  <wp:extent cx="1325051" cy="800100"/>
                                  <wp:effectExtent l="0" t="0" r="889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59330" cy="8207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D2F5A8" wp14:editId="1593307F">
                                  <wp:extent cx="1856509" cy="638175"/>
                                  <wp:effectExtent l="0" t="0" r="0" b="635"/>
                                  <wp:docPr id="45" name="Picture 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56509" cy="638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71D54" w:rsidRPr="00B71D54">
              <w:rPr>
                <w:sz w:val="20"/>
                <w:szCs w:val="20"/>
              </w:rPr>
              <w:t>Our consultants have delivered tangible</w:t>
            </w:r>
            <w:r>
              <w:rPr>
                <w:sz w:val="20"/>
                <w:szCs w:val="20"/>
              </w:rPr>
              <w:t>, intangible,</w:t>
            </w:r>
            <w:r w:rsidR="00B71D54" w:rsidRPr="00B71D54">
              <w:rPr>
                <w:sz w:val="20"/>
                <w:szCs w:val="20"/>
              </w:rPr>
              <w:t xml:space="preserve"> and successful</w:t>
            </w:r>
            <w:r>
              <w:rPr>
                <w:sz w:val="20"/>
                <w:szCs w:val="20"/>
              </w:rPr>
              <w:t xml:space="preserve"> </w:t>
            </w:r>
            <w:r w:rsidR="00B71D54" w:rsidRPr="00B71D54">
              <w:rPr>
                <w:sz w:val="20"/>
                <w:szCs w:val="20"/>
              </w:rPr>
              <w:t>results to multiple clients, including the below organizations:</w:t>
            </w:r>
            <w:r>
              <w:rPr>
                <w:noProof/>
              </w:rPr>
              <w:t xml:space="preserve"> </w:t>
            </w:r>
          </w:p>
        </w:tc>
      </w:tr>
      <w:tr w:rsidR="00F80E8E" w14:paraId="073E7EFE" w14:textId="77777777" w:rsidTr="00B71D54">
        <w:trPr>
          <w:trHeight w:val="3410"/>
        </w:trPr>
        <w:tc>
          <w:tcPr>
            <w:tcW w:w="6093" w:type="dxa"/>
            <w:gridSpan w:val="2"/>
          </w:tcPr>
          <w:p w14:paraId="200BC8FF" w14:textId="1ABBE37E" w:rsidR="00F80E8E" w:rsidRDefault="00B71D54" w:rsidP="007F65B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4BD44C5" wp14:editId="4C692DE6">
                      <wp:simplePos x="0" y="0"/>
                      <wp:positionH relativeFrom="column">
                        <wp:posOffset>3655694</wp:posOffset>
                      </wp:positionH>
                      <wp:positionV relativeFrom="paragraph">
                        <wp:posOffset>-5741034</wp:posOffset>
                      </wp:positionV>
                      <wp:extent cx="47625" cy="7810500"/>
                      <wp:effectExtent l="0" t="0" r="28575" b="1905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7625" cy="78105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4E8269" id="Straight Connector 24" o:spid="_x0000_s1026" style="position:absolute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7.85pt,-452.05pt" to="291.6pt,1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01437FE9" wp14:editId="35859A27">
                      <wp:simplePos x="0" y="0"/>
                      <wp:positionH relativeFrom="column">
                        <wp:posOffset>99695</wp:posOffset>
                      </wp:positionH>
                      <wp:positionV relativeFrom="paragraph">
                        <wp:posOffset>422275</wp:posOffset>
                      </wp:positionV>
                      <wp:extent cx="3476625" cy="1647825"/>
                      <wp:effectExtent l="0" t="0" r="9525" b="9525"/>
                      <wp:wrapSquare wrapText="bothSides"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76625" cy="1647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378BA4" w14:textId="419491CE" w:rsidR="00073428" w:rsidRPr="00B71D54" w:rsidRDefault="00073428" w:rsidP="00637B07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B71D5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Erin Connolly, </w:t>
                                  </w:r>
                                  <w:r w:rsidR="0058545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Owner</w:t>
                                  </w:r>
                                </w:p>
                                <w:p w14:paraId="2ECB1377" w14:textId="6C55ACF0" w:rsidR="00073428" w:rsidRPr="00B71D54" w:rsidRDefault="00C2106A" w:rsidP="00637B07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areer Strategist</w:t>
                                  </w:r>
                                </w:p>
                                <w:p w14:paraId="08B4A651" w14:textId="155D2EF2" w:rsidR="00073428" w:rsidRPr="00B71D54" w:rsidRDefault="00073428" w:rsidP="00637B07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2DEB243" w14:textId="36222AE1" w:rsidR="00073428" w:rsidRPr="00B71D54" w:rsidRDefault="00073428" w:rsidP="00637B07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B71D5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(202) 938-8880</w:t>
                                  </w:r>
                                </w:p>
                                <w:p w14:paraId="6E51A8A9" w14:textId="30C8E1C8" w:rsidR="00073428" w:rsidRPr="00B71D54" w:rsidRDefault="00AC2703" w:rsidP="00637B07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hyperlink r:id="rId21" w:history="1">
                                    <w:r w:rsidR="00073428" w:rsidRPr="00B71D54">
                                      <w:rPr>
                                        <w:rStyle w:val="Hyperlink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  <w:t>erin@nextdeployment.org</w:t>
                                    </w:r>
                                  </w:hyperlink>
                                </w:p>
                                <w:p w14:paraId="2545B993" w14:textId="6DFB4A95" w:rsidR="00073428" w:rsidRPr="00B71D54" w:rsidRDefault="00073428" w:rsidP="00637B07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C691E47" w14:textId="195C14C0" w:rsidR="00073428" w:rsidRPr="00B71D54" w:rsidRDefault="00073428" w:rsidP="00637B07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 w:rsidRPr="00B71D5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.</w:t>
                                  </w:r>
                                  <w:proofErr w:type="gramStart"/>
                                  <w:r w:rsidRPr="00B71D5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O.Box</w:t>
                                  </w:r>
                                  <w:proofErr w:type="spellEnd"/>
                                  <w:proofErr w:type="gramEnd"/>
                                  <w:r w:rsidRPr="00B71D5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315, </w:t>
                                  </w:r>
                                  <w:proofErr w:type="spellStart"/>
                                  <w:r w:rsidRPr="00B71D5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ldie</w:t>
                                  </w:r>
                                  <w:proofErr w:type="spellEnd"/>
                                  <w:r w:rsidRPr="00B71D5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, VA 20105</w:t>
                                  </w:r>
                                </w:p>
                                <w:p w14:paraId="17BDA58E" w14:textId="4583D258" w:rsidR="00073428" w:rsidRPr="00B71D54" w:rsidRDefault="00AC2703" w:rsidP="00637B07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hyperlink r:id="rId22" w:history="1">
                                    <w:r w:rsidR="00073428" w:rsidRPr="00B71D54">
                                      <w:rPr>
                                        <w:rStyle w:val="Hyperlink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  <w:t>www.nextdeployment.org</w:t>
                                    </w:r>
                                  </w:hyperlink>
                                </w:p>
                                <w:p w14:paraId="60DF6706" w14:textId="5155C3D3" w:rsidR="00073428" w:rsidRPr="00B71D54" w:rsidRDefault="00073428" w:rsidP="00637B07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71D54">
                                    <w:rPr>
                                      <w:b/>
                                      <w:bCs/>
                                      <w:noProof/>
                                      <w:sz w:val="28"/>
                                      <w:szCs w:val="28"/>
                                    </w:rPr>
                                    <w:t xml:space="preserve">    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437FE9" id="_x0000_s1036" type="#_x0000_t202" style="position:absolute;left:0;text-align:left;margin-left:7.85pt;margin-top:33.25pt;width:273.75pt;height:129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" stroked="f">
                      <v:textbox>
                        <w:txbxContent>
                          <w:p w14:paraId="54378BA4" w14:textId="419491CE" w:rsidR="00073428" w:rsidRPr="00B71D54" w:rsidRDefault="00073428" w:rsidP="00637B0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71D5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rin Connolly, </w:t>
                            </w:r>
                            <w:r w:rsidR="0058545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wner</w:t>
                            </w:r>
                          </w:p>
                          <w:p w14:paraId="2ECB1377" w14:textId="6C55ACF0" w:rsidR="00073428" w:rsidRPr="00B71D54" w:rsidRDefault="00C2106A" w:rsidP="00637B0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areer Strategist</w:t>
                            </w:r>
                          </w:p>
                          <w:p w14:paraId="08B4A651" w14:textId="155D2EF2" w:rsidR="00073428" w:rsidRPr="00B71D54" w:rsidRDefault="00073428" w:rsidP="00637B0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2DEB243" w14:textId="36222AE1" w:rsidR="00073428" w:rsidRPr="00B71D54" w:rsidRDefault="00073428" w:rsidP="00637B0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71D5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(202) 938-8880</w:t>
                            </w:r>
                          </w:p>
                          <w:p w14:paraId="6E51A8A9" w14:textId="30C8E1C8" w:rsidR="00073428" w:rsidRPr="00B71D54" w:rsidRDefault="00AC2703" w:rsidP="00637B0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hyperlink r:id="rId23" w:history="1">
                              <w:r w:rsidR="00073428" w:rsidRPr="00B71D54">
                                <w:rPr>
                                  <w:rStyle w:val="Hyperlink"/>
                                  <w:b/>
                                  <w:bCs/>
                                  <w:sz w:val="24"/>
                                  <w:szCs w:val="24"/>
                                </w:rPr>
                                <w:t>erin@nextdeployment.org</w:t>
                              </w:r>
                            </w:hyperlink>
                          </w:p>
                          <w:p w14:paraId="2545B993" w14:textId="6DFB4A95" w:rsidR="00073428" w:rsidRPr="00B71D54" w:rsidRDefault="00073428" w:rsidP="00637B0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5C691E47" w14:textId="195C14C0" w:rsidR="00073428" w:rsidRPr="00B71D54" w:rsidRDefault="00073428" w:rsidP="00637B0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71D5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.</w:t>
                            </w:r>
                            <w:proofErr w:type="gramStart"/>
                            <w:r w:rsidRPr="00B71D5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.Box</w:t>
                            </w:r>
                            <w:proofErr w:type="spellEnd"/>
                            <w:proofErr w:type="gramEnd"/>
                            <w:r w:rsidRPr="00B71D5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315, </w:t>
                            </w:r>
                            <w:proofErr w:type="spellStart"/>
                            <w:r w:rsidRPr="00B71D5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ldie</w:t>
                            </w:r>
                            <w:proofErr w:type="spellEnd"/>
                            <w:r w:rsidRPr="00B71D5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, VA 20105</w:t>
                            </w:r>
                          </w:p>
                          <w:p w14:paraId="17BDA58E" w14:textId="4583D258" w:rsidR="00073428" w:rsidRPr="00B71D54" w:rsidRDefault="00AC2703" w:rsidP="00637B0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hyperlink r:id="rId24" w:history="1">
                              <w:r w:rsidR="00073428" w:rsidRPr="00B71D54">
                                <w:rPr>
                                  <w:rStyle w:val="Hyperlink"/>
                                  <w:b/>
                                  <w:bCs/>
                                  <w:sz w:val="24"/>
                                  <w:szCs w:val="24"/>
                                </w:rPr>
                                <w:t>www.nextdeployment.org</w:t>
                              </w:r>
                            </w:hyperlink>
                          </w:p>
                          <w:p w14:paraId="60DF6706" w14:textId="5155C3D3" w:rsidR="00073428" w:rsidRPr="00B71D54" w:rsidRDefault="00073428" w:rsidP="00637B0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71D54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 xml:space="preserve">        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697" w:type="dxa"/>
          </w:tcPr>
          <w:p w14:paraId="203408B3" w14:textId="0D56D633" w:rsidR="00F80E8E" w:rsidRDefault="003A1410" w:rsidP="007F65B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1008" behindDoc="0" locked="0" layoutInCell="1" allowOverlap="1" wp14:anchorId="3C712BC8" wp14:editId="23BAD1C6">
                      <wp:simplePos x="0" y="0"/>
                      <wp:positionH relativeFrom="column">
                        <wp:posOffset>253365</wp:posOffset>
                      </wp:positionH>
                      <wp:positionV relativeFrom="paragraph">
                        <wp:posOffset>335915</wp:posOffset>
                      </wp:positionV>
                      <wp:extent cx="3295650" cy="1733550"/>
                      <wp:effectExtent l="0" t="0" r="0" b="0"/>
                      <wp:wrapSquare wrapText="bothSides"/>
                      <wp:docPr id="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5650" cy="1733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182DD4" w14:textId="10C6CA3D" w:rsidR="00073428" w:rsidRDefault="00073428" w:rsidP="00A11963">
                                  <w:pPr>
                                    <w:spacing w:after="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073428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rent Company</w:t>
                                  </w:r>
                                  <w:r w:rsidRPr="00073428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 Ninety3 Squared LLC</w:t>
                                  </w:r>
                                </w:p>
                                <w:p w14:paraId="1FD71656" w14:textId="06A51AAC" w:rsidR="00073428" w:rsidRDefault="00073428" w:rsidP="00A11963">
                                  <w:pPr>
                                    <w:spacing w:after="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A11963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DUNS: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E02A5">
                                    <w:rPr>
                                      <w:sz w:val="24"/>
                                      <w:szCs w:val="24"/>
                                    </w:rPr>
                                    <w:t>117395179</w:t>
                                  </w:r>
                                </w:p>
                                <w:p w14:paraId="0C03E061" w14:textId="6393C2CB" w:rsidR="00073428" w:rsidRDefault="00073428" w:rsidP="00A11963">
                                  <w:pPr>
                                    <w:spacing w:after="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A11963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AGE Code:</w:t>
                                  </w:r>
                                  <w:r w:rsidR="005E02A5">
                                    <w:rPr>
                                      <w:sz w:val="24"/>
                                      <w:szCs w:val="24"/>
                                    </w:rPr>
                                    <w:t xml:space="preserve"> 8NDD3</w:t>
                                  </w:r>
                                </w:p>
                                <w:p w14:paraId="50262D6E" w14:textId="05A9D097" w:rsidR="00073428" w:rsidRDefault="00073428" w:rsidP="00A11963">
                                  <w:pPr>
                                    <w:spacing w:after="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A11963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rimary NAICS:</w:t>
                                  </w:r>
                                  <w:r w:rsidR="005E02A5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E02A5" w:rsidRPr="005E02A5">
                                    <w:rPr>
                                      <w:sz w:val="24"/>
                                      <w:szCs w:val="24"/>
                                    </w:rPr>
                                    <w:t>611430</w:t>
                                  </w:r>
                                </w:p>
                                <w:p w14:paraId="60A315C0" w14:textId="73D6A30A" w:rsidR="00073428" w:rsidRPr="00A11963" w:rsidRDefault="00073428" w:rsidP="005D307F">
                                  <w:pPr>
                                    <w:spacing w:after="6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11963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dditional NAICS:</w:t>
                                  </w:r>
                                  <w:r w:rsidR="00A11963" w:rsidRPr="00A11963">
                                    <w:t xml:space="preserve"> </w:t>
                                  </w:r>
                                  <w:r w:rsidR="00A11963" w:rsidRPr="00A11963">
                                    <w:rPr>
                                      <w:sz w:val="18"/>
                                      <w:szCs w:val="18"/>
                                    </w:rPr>
                                    <w:t>541611, 541612, 541618, 541910, 561110, 561311, 561312, 561320</w:t>
                                  </w:r>
                                  <w:r w:rsidR="00A11963">
                                    <w:rPr>
                                      <w:sz w:val="18"/>
                                      <w:szCs w:val="18"/>
                                    </w:rPr>
                                    <w:t xml:space="preserve">, </w:t>
                                  </w:r>
                                  <w:r w:rsidR="00A11963" w:rsidRPr="00A11963">
                                    <w:t xml:space="preserve">561330, 561410, 561499, </w:t>
                                  </w:r>
                                  <w:r w:rsidR="00A11963" w:rsidRPr="00A11963">
                                    <w:rPr>
                                      <w:sz w:val="18"/>
                                      <w:szCs w:val="18"/>
                                    </w:rPr>
                                    <w:t>561510, 611420</w:t>
                                  </w:r>
                                  <w:r w:rsidR="005D307F">
                                    <w:rPr>
                                      <w:sz w:val="18"/>
                                      <w:szCs w:val="18"/>
                                    </w:rPr>
                                    <w:t xml:space="preserve">, </w:t>
                                  </w:r>
                                  <w:r w:rsidR="00A11963" w:rsidRPr="00A11963">
                                    <w:rPr>
                                      <w:sz w:val="18"/>
                                      <w:szCs w:val="18"/>
                                    </w:rPr>
                                    <w:t>611710, 71151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712BC8" id="_x0000_s1037" type="#_x0000_t202" style="position:absolute;left:0;text-align:left;margin-left:19.95pt;margin-top:26.45pt;width:259.5pt;height:136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" stroked="f">
                      <v:textbox>
                        <w:txbxContent>
                          <w:p w14:paraId="5E182DD4" w14:textId="10C6CA3D" w:rsidR="00073428" w:rsidRDefault="00073428" w:rsidP="00A11963">
                            <w:pPr>
                              <w:spacing w:after="60"/>
                              <w:rPr>
                                <w:sz w:val="24"/>
                                <w:szCs w:val="24"/>
                              </w:rPr>
                            </w:pPr>
                            <w:r w:rsidRPr="0007342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rent Company</w:t>
                            </w:r>
                            <w:r w:rsidRPr="0007342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Ninety3 Squared LLC</w:t>
                            </w:r>
                          </w:p>
                          <w:p w14:paraId="1FD71656" w14:textId="06A51AAC" w:rsidR="00073428" w:rsidRDefault="00073428" w:rsidP="00A11963">
                            <w:pPr>
                              <w:spacing w:after="60"/>
                              <w:rPr>
                                <w:sz w:val="24"/>
                                <w:szCs w:val="24"/>
                              </w:rPr>
                            </w:pPr>
                            <w:r w:rsidRPr="00A1196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UNS: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E02A5">
                              <w:rPr>
                                <w:sz w:val="24"/>
                                <w:szCs w:val="24"/>
                              </w:rPr>
                              <w:t>117395179</w:t>
                            </w:r>
                          </w:p>
                          <w:p w14:paraId="0C03E061" w14:textId="6393C2CB" w:rsidR="00073428" w:rsidRDefault="00073428" w:rsidP="00A11963">
                            <w:pPr>
                              <w:spacing w:after="60"/>
                              <w:rPr>
                                <w:sz w:val="24"/>
                                <w:szCs w:val="24"/>
                              </w:rPr>
                            </w:pPr>
                            <w:r w:rsidRPr="00A1196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AGE Code:</w:t>
                            </w:r>
                            <w:r w:rsidR="005E02A5">
                              <w:rPr>
                                <w:sz w:val="24"/>
                                <w:szCs w:val="24"/>
                              </w:rPr>
                              <w:t xml:space="preserve"> 8NDD3</w:t>
                            </w:r>
                          </w:p>
                          <w:p w14:paraId="50262D6E" w14:textId="05A9D097" w:rsidR="00073428" w:rsidRDefault="00073428" w:rsidP="00A11963">
                            <w:pPr>
                              <w:spacing w:after="60"/>
                              <w:rPr>
                                <w:sz w:val="24"/>
                                <w:szCs w:val="24"/>
                              </w:rPr>
                            </w:pPr>
                            <w:r w:rsidRPr="00A1196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rimary NAICS:</w:t>
                            </w:r>
                            <w:r w:rsidR="005E02A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E02A5" w:rsidRPr="005E02A5">
                              <w:rPr>
                                <w:sz w:val="24"/>
                                <w:szCs w:val="24"/>
                              </w:rPr>
                              <w:t>611430</w:t>
                            </w:r>
                          </w:p>
                          <w:p w14:paraId="60A315C0" w14:textId="73D6A30A" w:rsidR="00073428" w:rsidRPr="00A11963" w:rsidRDefault="00073428" w:rsidP="005D307F">
                            <w:pPr>
                              <w:spacing w:after="6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A1196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dditional NAICS:</w:t>
                            </w:r>
                            <w:r w:rsidR="00A11963" w:rsidRPr="00A11963">
                              <w:t xml:space="preserve">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541611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541612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541618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541910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561110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561311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561312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561320</w:t>
                            </w:r>
                            <w:r w:rsid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t>561330</w:t>
                            </w:r>
                            <w:r w:rsidR="00A11963" w:rsidRPr="00A11963">
                              <w:t xml:space="preserve">, </w:t>
                            </w:r>
                            <w:r w:rsidR="00A11963" w:rsidRPr="00A11963">
                              <w:t>561410</w:t>
                            </w:r>
                            <w:r w:rsidR="00A11963" w:rsidRPr="00A11963">
                              <w:t xml:space="preserve">, </w:t>
                            </w:r>
                            <w:r w:rsidR="00A11963" w:rsidRPr="00A11963">
                              <w:t>561499</w:t>
                            </w:r>
                            <w:r w:rsidR="00A11963" w:rsidRPr="00A11963"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561510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611420</w:t>
                            </w:r>
                            <w:r w:rsidR="005D307F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611710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A11963" w:rsidRPr="00A11963">
                              <w:rPr>
                                <w:sz w:val="18"/>
                                <w:szCs w:val="18"/>
                              </w:rPr>
                              <w:t>711510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B71D54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52288AB" wp14:editId="4AE602D0">
                      <wp:simplePos x="0" y="0"/>
                      <wp:positionH relativeFrom="column">
                        <wp:posOffset>493395</wp:posOffset>
                      </wp:positionH>
                      <wp:positionV relativeFrom="paragraph">
                        <wp:posOffset>-85090</wp:posOffset>
                      </wp:positionV>
                      <wp:extent cx="3476625" cy="361950"/>
                      <wp:effectExtent l="0" t="0" r="28575" b="19050"/>
                      <wp:wrapNone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76625" cy="3619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00B0F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3C507DD" w14:textId="70BDBC20" w:rsidR="00073428" w:rsidRPr="00F80E8E" w:rsidRDefault="00073428" w:rsidP="00073428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</w:t>
                                  </w:r>
                                  <w:r w:rsidR="007F49B8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</w:t>
                                  </w:r>
                                  <w:r w:rsidR="003A1410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="007F49B8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Pr="00F80E8E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CORPORATE SNAPSHO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52288AB" id="Rectangle: Rounded Corners 10" o:spid="_x0000_s1038" style="position:absolute;left:0;text-align:left;margin-left:38.85pt;margin-top:-6.7pt;width:273.75pt;height:28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" fillcolor="#00b0f0" strokecolor="#1f3763 [1604]" strokeweight="1pt">
                      <v:stroke joinstyle="miter"/>
                      <v:textbox>
                        <w:txbxContent>
                          <w:p w14:paraId="73C507DD" w14:textId="70BDBC20" w:rsidR="00073428" w:rsidRPr="00F80E8E" w:rsidRDefault="00073428" w:rsidP="0007342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</w:t>
                            </w:r>
                            <w:r w:rsidR="007F49B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</w:t>
                            </w:r>
                            <w:r w:rsidR="003A1410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7F49B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F80E8E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CORPORATE SNAPSHOT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</w:tbl>
    <w:p w14:paraId="5340E06C" w14:textId="3CA6D7C0" w:rsidR="007F65BE" w:rsidRDefault="00585457" w:rsidP="007F65BE">
      <w:pPr>
        <w:ind w:left="-90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29F6FD9" wp14:editId="28A8583F">
                <wp:simplePos x="0" y="0"/>
                <wp:positionH relativeFrom="column">
                  <wp:posOffset>-1038225</wp:posOffset>
                </wp:positionH>
                <wp:positionV relativeFrom="paragraph">
                  <wp:posOffset>269240</wp:posOffset>
                </wp:positionV>
                <wp:extent cx="7905750" cy="495300"/>
                <wp:effectExtent l="0" t="0" r="19050" b="1905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0" cy="495300"/>
                        </a:xfrm>
                        <a:prstGeom prst="roundRect">
                          <a:avLst/>
                        </a:prstGeom>
                        <a:solidFill>
                          <a:srgbClr val="00B0F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E0473E1" w14:textId="5BBCCB54" w:rsidR="00073428" w:rsidRPr="006C0294" w:rsidRDefault="00073428" w:rsidP="006C029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6C0294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 Current as of: </w:t>
                            </w:r>
                            <w:r w:rsidR="00585457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11 October</w:t>
                            </w:r>
                            <w:r w:rsidRPr="006C0294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9F6FD9" id="Rectangle: Rounded Corners 12" o:spid="_x0000_s1039" style="position:absolute;left:0;text-align:left;margin-left:-81.75pt;margin-top:21.2pt;width:622.5pt;height:3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" fillcolor="#00b0f0" strokecolor="#2f528f" strokeweight="1pt">
                <v:stroke joinstyle="miter"/>
                <v:textbox>
                  <w:txbxContent>
                    <w:p w14:paraId="2E0473E1" w14:textId="5BBCCB54" w:rsidR="00073428" w:rsidRPr="006C0294" w:rsidRDefault="00073428" w:rsidP="006C029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6C0294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    Current as of: </w:t>
                      </w:r>
                      <w:r w:rsidR="00585457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11 October</w:t>
                      </w:r>
                      <w:r w:rsidRPr="006C0294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 2021</w:t>
                      </w:r>
                    </w:p>
                  </w:txbxContent>
                </v:textbox>
              </v:roundrect>
            </w:pict>
          </mc:Fallback>
        </mc:AlternateContent>
      </w:r>
      <w:r w:rsidR="00A11963">
        <w:rPr>
          <w:noProof/>
        </w:rPr>
        <w:drawing>
          <wp:inline distT="0" distB="0" distL="0" distR="0" wp14:anchorId="04CF46FB" wp14:editId="154EEFF4">
            <wp:extent cx="1918086" cy="266700"/>
            <wp:effectExtent l="0" t="0" r="635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43593" cy="29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65BE" w:rsidSect="006C0294">
      <w:pgSz w:w="12240" w:h="15840"/>
      <w:pgMar w:top="270" w:right="18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1EA3"/>
    <w:multiLevelType w:val="hybridMultilevel"/>
    <w:tmpl w:val="C7D48C74"/>
    <w:lvl w:ilvl="0" w:tplc="0D26CDB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A2839"/>
    <w:multiLevelType w:val="hybridMultilevel"/>
    <w:tmpl w:val="83C0E850"/>
    <w:lvl w:ilvl="0" w:tplc="0D26CDB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17EAB"/>
    <w:multiLevelType w:val="hybridMultilevel"/>
    <w:tmpl w:val="9692FC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27E69"/>
    <w:multiLevelType w:val="hybridMultilevel"/>
    <w:tmpl w:val="9CD28B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bG0MDAxMrM0NDZR0lEKTi0uzszPAykwrAUA/V8RGiwAAAA="/>
  </w:docVars>
  <w:rsids>
    <w:rsidRoot w:val="007F65BE"/>
    <w:rsid w:val="00073428"/>
    <w:rsid w:val="003A1410"/>
    <w:rsid w:val="00492E9F"/>
    <w:rsid w:val="00527F0C"/>
    <w:rsid w:val="00585457"/>
    <w:rsid w:val="005D307F"/>
    <w:rsid w:val="005E02A5"/>
    <w:rsid w:val="00637B07"/>
    <w:rsid w:val="006C0294"/>
    <w:rsid w:val="007F49B8"/>
    <w:rsid w:val="007F65BE"/>
    <w:rsid w:val="00A11963"/>
    <w:rsid w:val="00AB3829"/>
    <w:rsid w:val="00AC2703"/>
    <w:rsid w:val="00B71D54"/>
    <w:rsid w:val="00C2106A"/>
    <w:rsid w:val="00DC0AAE"/>
    <w:rsid w:val="00F8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6C698"/>
  <w15:chartTrackingRefBased/>
  <w15:docId w15:val="{460DBAED-F69B-4917-95F1-85C8FABAF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65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5B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F65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02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18" Type="http://schemas.openxmlformats.org/officeDocument/2006/relationships/image" Target="media/image6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erin@nextdeployment.org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4.jpeg"/><Relationship Id="rId17" Type="http://schemas.openxmlformats.org/officeDocument/2006/relationships/image" Target="media/image50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30.png"/><Relationship Id="rId24" Type="http://schemas.openxmlformats.org/officeDocument/2006/relationships/hyperlink" Target="http://www.nextdeployment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mailto:erin@nextdeployment.org" TargetMode="External"/><Relationship Id="rId10" Type="http://schemas.openxmlformats.org/officeDocument/2006/relationships/image" Target="media/image20.png"/><Relationship Id="rId19" Type="http://schemas.openxmlformats.org/officeDocument/2006/relationships/image" Target="media/image70.png"/><Relationship Id="rId4" Type="http://schemas.openxmlformats.org/officeDocument/2006/relationships/settings" Target="settings.xml"/><Relationship Id="rId9" Type="http://schemas.openxmlformats.org/officeDocument/2006/relationships/image" Target="media/image10.jpg"/><Relationship Id="rId14" Type="http://schemas.openxmlformats.org/officeDocument/2006/relationships/image" Target="media/image6.png"/><Relationship Id="rId22" Type="http://schemas.openxmlformats.org/officeDocument/2006/relationships/hyperlink" Target="http://www.nextdeployment.org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06965-6202-46BA-9ACB-B6D6C4098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Connolly</dc:creator>
  <cp:keywords/>
  <dc:description/>
  <cp:lastModifiedBy>Erin Connolly</cp:lastModifiedBy>
  <cp:revision>7</cp:revision>
  <cp:lastPrinted>2021-02-10T05:55:00Z</cp:lastPrinted>
  <dcterms:created xsi:type="dcterms:W3CDTF">2021-02-10T03:34:00Z</dcterms:created>
  <dcterms:modified xsi:type="dcterms:W3CDTF">2021-10-11T19:46:00Z</dcterms:modified>
</cp:coreProperties>
</file>